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50EA1" w14:textId="77777777" w:rsidR="00F62B46" w:rsidRPr="00082C6A" w:rsidRDefault="00846FB3" w:rsidP="00082C6A">
      <w:pPr>
        <w:spacing w:line="0" w:lineRule="atLeast"/>
        <w:jc w:val="center"/>
        <w:rPr>
          <w:rFonts w:asciiTheme="minorHAnsi" w:eastAsia="微軟正黑體" w:hAnsiTheme="minorHAnsi" w:cstheme="minorHAnsi"/>
          <w:b/>
          <w:bCs/>
          <w:sz w:val="36"/>
          <w:szCs w:val="36"/>
          <w:lang w:eastAsia="zh-TW"/>
        </w:rPr>
      </w:pPr>
      <w:r w:rsidRPr="00652A16">
        <w:rPr>
          <w:rFonts w:asciiTheme="minorHAnsi" w:eastAsia="微軟正黑體" w:hAnsiTheme="minorHAnsi" w:cstheme="minorHAnsi" w:hint="eastAsia"/>
          <w:b/>
          <w:bCs/>
          <w:sz w:val="36"/>
          <w:szCs w:val="36"/>
          <w:lang w:eastAsia="zh-TW"/>
        </w:rPr>
        <w:t>「</w:t>
      </w:r>
      <w:r w:rsidR="00F62B46" w:rsidRPr="00652A16">
        <w:rPr>
          <w:rFonts w:asciiTheme="minorHAnsi" w:eastAsia="微軟正黑體" w:hAnsiTheme="minorHAnsi" w:cstheme="minorHAnsi" w:hint="eastAsia"/>
          <w:b/>
          <w:bCs/>
          <w:sz w:val="36"/>
          <w:szCs w:val="36"/>
          <w:lang w:eastAsia="zh-TW"/>
        </w:rPr>
        <w:t>聯發科技前瞻研發中心產學合作傑出研究獎」</w:t>
      </w:r>
    </w:p>
    <w:p w14:paraId="6ADAD7DE" w14:textId="15829B58" w:rsidR="00B339C5" w:rsidRPr="00652A16" w:rsidRDefault="00B339C5" w:rsidP="00082C6A">
      <w:pPr>
        <w:pStyle w:val="MARC-"/>
        <w:rPr>
          <w:rFonts w:asciiTheme="minorHAnsi" w:eastAsia="微軟正黑體" w:hAnsiTheme="minorHAnsi" w:cstheme="minorHAnsi"/>
          <w:sz w:val="36"/>
          <w:szCs w:val="36"/>
        </w:rPr>
      </w:pPr>
      <w:r w:rsidRPr="00652A16">
        <w:rPr>
          <w:rFonts w:asciiTheme="minorHAnsi" w:eastAsia="微軟正黑體" w:hAnsiTheme="minorHAnsi" w:cstheme="minorHAnsi" w:hint="eastAsia"/>
          <w:sz w:val="36"/>
          <w:szCs w:val="36"/>
        </w:rPr>
        <w:t>申請表格</w:t>
      </w:r>
    </w:p>
    <w:p w14:paraId="0C3EC973" w14:textId="7BB283A0" w:rsidR="004E5F60" w:rsidRPr="00652A16" w:rsidRDefault="004E5F60" w:rsidP="00652A16">
      <w:pPr>
        <w:pStyle w:val="MARC-"/>
        <w:rPr>
          <w:rFonts w:asciiTheme="minorHAnsi" w:eastAsia="微軟正黑體" w:hAnsiTheme="minorHAnsi" w:cstheme="minorHAnsi"/>
          <w:sz w:val="36"/>
          <w:szCs w:val="36"/>
          <w:lang w:eastAsia="zh-TW"/>
        </w:rPr>
      </w:pPr>
      <w:r w:rsidRPr="00652A16">
        <w:rPr>
          <w:rFonts w:asciiTheme="minorHAnsi" w:eastAsia="微軟正黑體" w:hAnsiTheme="minorHAnsi" w:cstheme="minorHAnsi"/>
          <w:sz w:val="36"/>
          <w:szCs w:val="36"/>
        </w:rPr>
        <w:t xml:space="preserve">Application Form of </w:t>
      </w:r>
      <w:r w:rsidR="00F62B46" w:rsidRPr="00652A16">
        <w:rPr>
          <w:rFonts w:asciiTheme="minorHAnsi" w:eastAsia="微軟正黑體" w:hAnsiTheme="minorHAnsi" w:cstheme="minorHAnsi"/>
          <w:sz w:val="36"/>
          <w:szCs w:val="36"/>
          <w:lang w:eastAsia="zh-TW"/>
        </w:rPr>
        <w:t>MARC Academia-Industry Collaboration Excellent Research Award</w:t>
      </w:r>
    </w:p>
    <w:tbl>
      <w:tblPr>
        <w:tblStyle w:val="a9"/>
        <w:tblW w:w="9640" w:type="dxa"/>
        <w:tblInd w:w="-714" w:type="dxa"/>
        <w:tblLook w:val="04A0" w:firstRow="1" w:lastRow="0" w:firstColumn="1" w:lastColumn="0" w:noHBand="0" w:noVBand="1"/>
      </w:tblPr>
      <w:tblGrid>
        <w:gridCol w:w="2410"/>
        <w:gridCol w:w="2410"/>
        <w:gridCol w:w="2410"/>
        <w:gridCol w:w="2410"/>
      </w:tblGrid>
      <w:tr w:rsidR="00A918FA" w:rsidRPr="008A5973" w14:paraId="2A86297D" w14:textId="77777777" w:rsidTr="00652A16"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161504" w14:textId="73D7FDD1" w:rsidR="00A918FA" w:rsidRPr="008A5973" w:rsidRDefault="00A918FA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Project </w:t>
            </w:r>
            <w:r w:rsidR="00251A24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Title</w:t>
            </w:r>
          </w:p>
        </w:tc>
        <w:tc>
          <w:tcPr>
            <w:tcW w:w="723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02D3D9" w14:textId="77777777" w:rsidR="00A918FA" w:rsidRPr="008A5973" w:rsidRDefault="00A918FA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435099" w:rsidRPr="008A5973" w14:paraId="4F8C833D" w14:textId="77777777" w:rsidTr="00652A16">
        <w:tc>
          <w:tcPr>
            <w:tcW w:w="2410" w:type="dxa"/>
            <w:tcBorders>
              <w:left w:val="single" w:sz="4" w:space="0" w:color="auto"/>
            </w:tcBorders>
          </w:tcPr>
          <w:p w14:paraId="6DF5C2C6" w14:textId="25DC34FA" w:rsidR="00435099" w:rsidRPr="008A5973" w:rsidRDefault="0049622E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Tech. Categories</w:t>
            </w:r>
          </w:p>
        </w:tc>
        <w:tc>
          <w:tcPr>
            <w:tcW w:w="7230" w:type="dxa"/>
            <w:gridSpan w:val="3"/>
            <w:tcBorders>
              <w:right w:val="single" w:sz="4" w:space="0" w:color="auto"/>
            </w:tcBorders>
          </w:tcPr>
          <w:p w14:paraId="129EA771" w14:textId="743C4CD3" w:rsidR="00435099" w:rsidRPr="008A5973" w:rsidRDefault="004D5FAD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4D5FAD">
              <w:rPr>
                <w:rFonts w:asciiTheme="minorEastAsia" w:eastAsiaTheme="minorEastAsia" w:hAnsiTheme="minorEastAsia" w:cstheme="minorHAnsi" w:hint="eastAsia"/>
                <w:sz w:val="24"/>
                <w:szCs w:val="24"/>
                <w:lang w:eastAsia="zh-TW"/>
              </w:rPr>
              <w:t>□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6GSys  </w:t>
            </w:r>
            <w:r>
              <w:rPr>
                <w:rFonts w:asciiTheme="minorEastAsia" w:eastAsiaTheme="minorEastAsia" w:hAnsiTheme="minorEastAsia" w:cstheme="minorHAnsi" w:hint="eastAsia"/>
                <w:sz w:val="24"/>
                <w:szCs w:val="24"/>
                <w:lang w:eastAsia="zh-TW"/>
              </w:rPr>
              <w:t>□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R</w:t>
            </w:r>
            <w:r w:rsidR="00B57FCE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SS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  </w:t>
            </w:r>
            <w: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Theme="minorEastAsia" w:eastAsiaTheme="minorEastAsia" w:hAnsiTheme="minorEastAsia" w:cstheme="minorHAnsi" w:hint="eastAsia"/>
                <w:sz w:val="24"/>
                <w:szCs w:val="24"/>
                <w:lang w:eastAsia="zh-TW"/>
              </w:rPr>
              <w:t>□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Analog   </w:t>
            </w:r>
            <w:r>
              <w:rPr>
                <w:rFonts w:asciiTheme="minorEastAsia" w:eastAsiaTheme="minorEastAsia" w:hAnsiTheme="minorEastAsia" w:cstheme="minorHAnsi" w:hint="eastAsia"/>
                <w:sz w:val="24"/>
                <w:szCs w:val="24"/>
                <w:lang w:eastAsia="zh-TW"/>
              </w:rPr>
              <w:t>□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AI Related</w:t>
            </w:r>
          </w:p>
          <w:p w14:paraId="083E0D2F" w14:textId="031A1E3C" w:rsidR="00435099" w:rsidRPr="00B57FCE" w:rsidRDefault="004D5FAD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u w:val="single"/>
                <w:lang w:eastAsia="zh-TW"/>
              </w:rPr>
            </w:pPr>
            <w:r>
              <w:rPr>
                <w:rFonts w:asciiTheme="minorEastAsia" w:eastAsiaTheme="minorEastAsia" w:hAnsiTheme="minorEastAsia" w:cstheme="minorHAnsi" w:hint="eastAsia"/>
                <w:sz w:val="24"/>
                <w:szCs w:val="24"/>
                <w:lang w:eastAsia="zh-TW"/>
              </w:rPr>
              <w:t>□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 w:rsidR="00B57FCE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EDA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 </w:t>
            </w:r>
            <w:r w:rsidR="00B57FCE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Theme="minorEastAsia" w:eastAsiaTheme="minorEastAsia" w:hAnsiTheme="minorEastAsia" w:cstheme="minorHAnsi" w:hint="eastAsia"/>
                <w:sz w:val="24"/>
                <w:szCs w:val="24"/>
                <w:lang w:eastAsia="zh-TW"/>
              </w:rPr>
              <w:t>□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3DIC</w:t>
            </w:r>
            <w:r w:rsidR="00B57FCE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 xml:space="preserve"> Packaging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　</w:t>
            </w:r>
            <w:r>
              <w:rPr>
                <w:rFonts w:asciiTheme="minorEastAsia" w:eastAsiaTheme="minorEastAsia" w:hAnsiTheme="minorEastAsia" w:cstheme="minorHAnsi" w:hint="eastAsia"/>
                <w:sz w:val="24"/>
                <w:szCs w:val="24"/>
                <w:lang w:eastAsia="zh-TW"/>
              </w:rPr>
              <w:t>□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 w:rsidR="00B57FCE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MM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  </w:t>
            </w:r>
            <w:r>
              <w:rPr>
                <w:rFonts w:asciiTheme="minorEastAsia" w:eastAsiaTheme="minorEastAsia" w:hAnsiTheme="minorEastAsia" w:cstheme="minorHAnsi" w:hint="eastAsia"/>
                <w:sz w:val="24"/>
                <w:szCs w:val="24"/>
                <w:lang w:eastAsia="zh-TW"/>
              </w:rPr>
              <w:t xml:space="preserve">□ </w:t>
            </w:r>
            <w:r w:rsidR="00435099"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Others</w:t>
            </w:r>
            <w:r w:rsidR="00B57FCE">
              <w:rPr>
                <w:rFonts w:asciiTheme="minorHAnsi" w:eastAsia="微軟正黑體" w:hAnsiTheme="minorHAnsi" w:cstheme="minorHAnsi" w:hint="eastAsia"/>
                <w:sz w:val="24"/>
                <w:szCs w:val="24"/>
                <w:u w:val="single"/>
                <w:lang w:eastAsia="zh-TW"/>
              </w:rPr>
              <w:t xml:space="preserve">            </w:t>
            </w:r>
          </w:p>
        </w:tc>
      </w:tr>
      <w:tr w:rsidR="0049622E" w:rsidRPr="008A5973" w14:paraId="5D15EAB4" w14:textId="77777777" w:rsidTr="00082C6A">
        <w:tc>
          <w:tcPr>
            <w:tcW w:w="2410" w:type="dxa"/>
            <w:tcBorders>
              <w:left w:val="single" w:sz="4" w:space="0" w:color="auto"/>
            </w:tcBorders>
          </w:tcPr>
          <w:p w14:paraId="77F26B69" w14:textId="06796984" w:rsidR="0049622E" w:rsidRPr="008A5973" w:rsidRDefault="0049622E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Principal Investigator</w:t>
            </w:r>
          </w:p>
        </w:tc>
        <w:tc>
          <w:tcPr>
            <w:tcW w:w="2410" w:type="dxa"/>
          </w:tcPr>
          <w:p w14:paraId="32C1E2C6" w14:textId="01349EC5" w:rsidR="0049622E" w:rsidRPr="008A5973" w:rsidRDefault="0049622E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  <w:tc>
          <w:tcPr>
            <w:tcW w:w="2410" w:type="dxa"/>
          </w:tcPr>
          <w:p w14:paraId="641349E3" w14:textId="4EC163DA" w:rsidR="0049622E" w:rsidRPr="008A5973" w:rsidRDefault="0049622E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University</w:t>
            </w:r>
          </w:p>
        </w:tc>
        <w:tc>
          <w:tcPr>
            <w:tcW w:w="2410" w:type="dxa"/>
            <w:tcBorders>
              <w:right w:val="single" w:sz="4" w:space="0" w:color="auto"/>
            </w:tcBorders>
          </w:tcPr>
          <w:p w14:paraId="566E35E1" w14:textId="4FFE9759" w:rsidR="0049622E" w:rsidRPr="008A5973" w:rsidRDefault="0049622E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2420CC" w:rsidRPr="008A5973" w14:paraId="20A13807" w14:textId="77777777" w:rsidTr="00082C6A">
        <w:tc>
          <w:tcPr>
            <w:tcW w:w="2410" w:type="dxa"/>
            <w:tcBorders>
              <w:left w:val="single" w:sz="4" w:space="0" w:color="auto"/>
            </w:tcBorders>
          </w:tcPr>
          <w:p w14:paraId="2CD9DFCC" w14:textId="1238FBA8" w:rsidR="002420CC" w:rsidRPr="00652A16" w:rsidRDefault="002420CC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Execution Duration</w:t>
            </w:r>
          </w:p>
        </w:tc>
        <w:tc>
          <w:tcPr>
            <w:tcW w:w="2410" w:type="dxa"/>
          </w:tcPr>
          <w:p w14:paraId="5A16D9C8" w14:textId="0BE92860" w:rsidR="002420CC" w:rsidRPr="008A5973" w:rsidRDefault="002420CC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  <w:tc>
          <w:tcPr>
            <w:tcW w:w="2410" w:type="dxa"/>
          </w:tcPr>
          <w:p w14:paraId="250A8A70" w14:textId="4073FD45" w:rsidR="002420CC" w:rsidRPr="008A5973" w:rsidRDefault="00D41376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Point of </w:t>
            </w:r>
            <w:proofErr w:type="gramStart"/>
            <w:r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Contact</w:t>
            </w:r>
            <w:r w:rsidR="00B57FCE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(</w:t>
            </w:r>
            <w:proofErr w:type="gramEnd"/>
            <w:r w:rsidR="00B57FCE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MTK)</w:t>
            </w:r>
            <w:r w:rsidRPr="008A5973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</w:p>
        </w:tc>
        <w:tc>
          <w:tcPr>
            <w:tcW w:w="2410" w:type="dxa"/>
            <w:tcBorders>
              <w:right w:val="single" w:sz="4" w:space="0" w:color="auto"/>
            </w:tcBorders>
          </w:tcPr>
          <w:p w14:paraId="28BE1E68" w14:textId="77777777" w:rsidR="002420CC" w:rsidRPr="008A5973" w:rsidRDefault="002420CC" w:rsidP="00E11783">
            <w:pPr>
              <w:spacing w:line="480" w:lineRule="auto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702838" w:rsidRPr="008A5973" w14:paraId="2BBCC10F" w14:textId="77777777" w:rsidTr="00652A16">
        <w:tc>
          <w:tcPr>
            <w:tcW w:w="964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EB72E3F" w14:textId="0AA818A5" w:rsidR="00BC5514" w:rsidRPr="008A5973" w:rsidRDefault="00702838" w:rsidP="00E11783">
            <w:pPr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研究成果之創新性與突破</w:t>
            </w:r>
            <w:r w:rsidR="00E11783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/ </w:t>
            </w:r>
            <w:r w:rsidR="00BC5514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The Innovation &amp; Breakthroughs of Research Results</w:t>
            </w:r>
          </w:p>
          <w:p w14:paraId="54CBDBD1" w14:textId="5A8F8115" w:rsidR="00BC5514" w:rsidRPr="00652A16" w:rsidRDefault="00702838" w:rsidP="00082C6A">
            <w:pPr>
              <w:spacing w:line="0" w:lineRule="atLeast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(</w:t>
            </w:r>
            <w:r w:rsidR="0030639A" w:rsidRPr="00652A16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請對照世界</w:t>
            </w:r>
            <w:r w:rsidR="00514051" w:rsidRPr="00652A16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最先進的研究報告</w:t>
            </w:r>
            <w:r w:rsidR="0030639A" w:rsidRPr="00652A16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，以</w:t>
            </w:r>
            <w:r w:rsidRPr="00652A16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簡述具代表性之研究成果於學術上或應用技術上之創新與突破</w:t>
            </w:r>
            <w:r w:rsidR="00E11783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/</w:t>
            </w:r>
            <w:r w:rsidR="000A52C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 w:rsidR="0051405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Base</w:t>
            </w:r>
            <w:r w:rsidR="004E323F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d</w:t>
            </w:r>
            <w:r w:rsidR="0051405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on</w:t>
            </w:r>
            <w:r w:rsidR="000A52C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 w:rsidR="0051405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the state of the art,</w:t>
            </w:r>
            <w:r w:rsidR="000A52C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 w:rsidR="0051405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please </w:t>
            </w:r>
            <w:r w:rsidR="000A52C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briefly describe the </w:t>
            </w:r>
            <w:r w:rsidR="0051405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innovation and</w:t>
            </w:r>
            <w:r w:rsidR="004E323F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 w:rsidR="0051405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/</w:t>
            </w:r>
            <w:r w:rsidR="004E323F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 w:rsidR="00514051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or significance of your research and the results.</w:t>
            </w:r>
            <w:r w:rsidR="00E11783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)</w:t>
            </w:r>
          </w:p>
        </w:tc>
      </w:tr>
      <w:tr w:rsidR="0030639A" w:rsidRPr="008A5973" w14:paraId="068BE425" w14:textId="77777777" w:rsidTr="00652A16">
        <w:tc>
          <w:tcPr>
            <w:tcW w:w="964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30A4E25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50E6B77C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5286461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79F848B8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4B42FC4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6CAB662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362BB8F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C35F228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612DAA4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A49AD11" w14:textId="77777777" w:rsidR="00E11783" w:rsidRPr="00652A16" w:rsidRDefault="00E11783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DE9585C" w14:textId="77777777" w:rsidR="00E11783" w:rsidRPr="00652A16" w:rsidRDefault="00E11783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01EC24B" w14:textId="57E8C3F4" w:rsidR="00E11783" w:rsidRPr="00652A16" w:rsidRDefault="00E11783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7B23E1C" w14:textId="77777777" w:rsidR="003E5A53" w:rsidRPr="00652A16" w:rsidRDefault="003E5A53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5F0EB9F" w14:textId="0C8B5281" w:rsidR="00E11783" w:rsidRPr="00652A16" w:rsidRDefault="00E11783" w:rsidP="00C217AD">
            <w:pPr>
              <w:jc w:val="right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30639A" w:rsidRPr="008A5973" w14:paraId="0982EF5D" w14:textId="77777777" w:rsidTr="00652A16">
        <w:tc>
          <w:tcPr>
            <w:tcW w:w="964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36616C2" w14:textId="7BF0A2F9" w:rsidR="00AE75A5" w:rsidRPr="00652A16" w:rsidRDefault="0030639A" w:rsidP="00AE6ECA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lastRenderedPageBreak/>
              <w:t>研究成果對聯發科技之貢献</w:t>
            </w:r>
            <w:r w:rsidR="008E4B4A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/</w:t>
            </w:r>
            <w:r w:rsidR="00E850CD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</w:t>
            </w:r>
            <w:r w:rsidR="00AE75A5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The Contributions of Research Achievements to MediaTek</w:t>
            </w:r>
          </w:p>
          <w:p w14:paraId="7C23EE89" w14:textId="6CFDD834" w:rsidR="00AE75A5" w:rsidRPr="00652A16" w:rsidRDefault="004E323F" w:rsidP="00082C6A">
            <w:pPr>
              <w:spacing w:line="0" w:lineRule="atLeast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(</w:t>
            </w:r>
            <w:r w:rsidR="0030639A" w:rsidRPr="00652A16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可從短、中、長期切入，具體說明該成果對聯發科技發展之正面影響或</w:t>
            </w:r>
            <w:r w:rsidR="00AE75A5" w:rsidRPr="00652A16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能見度提升</w:t>
            </w:r>
            <w: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/ </w:t>
            </w:r>
            <w:r w:rsidR="00251A24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Please</w:t>
            </w:r>
            <w:r w:rsidR="0027124C" w:rsidRPr="00652A16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describe the technology transfer as well as the short, mid- and long-term contributions to MediaTek.</w:t>
            </w:r>
            <w: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)</w:t>
            </w:r>
          </w:p>
        </w:tc>
      </w:tr>
      <w:tr w:rsidR="0030639A" w:rsidRPr="008A5973" w14:paraId="4BDFD090" w14:textId="77777777" w:rsidTr="00652A16">
        <w:tc>
          <w:tcPr>
            <w:tcW w:w="964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F99AD7E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77AE6E8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3D91F05" w14:textId="77777777" w:rsidR="0030639A" w:rsidRPr="00652A16" w:rsidRDefault="0030639A" w:rsidP="00652A16">
            <w:pPr>
              <w:tabs>
                <w:tab w:val="left" w:pos="9530"/>
              </w:tabs>
              <w:ind w:right="-107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62F88F6E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A06D14C" w14:textId="59A917ED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707C779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0EC631C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FC94907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3D9FBB2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8B67988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7313086A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D70156A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D9B2C09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9E6FBD5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70976D27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C1F67DA" w14:textId="3D234142" w:rsidR="00E850CD" w:rsidRPr="00652A16" w:rsidRDefault="00E850CD" w:rsidP="00E850CD">
            <w:pPr>
              <w:jc w:val="right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30639A" w:rsidRPr="008A5973" w14:paraId="60EFAFEA" w14:textId="77777777" w:rsidTr="00652A16">
        <w:tc>
          <w:tcPr>
            <w:tcW w:w="964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A6006BF" w14:textId="2CEA7ED6" w:rsidR="00AE6ECA" w:rsidRPr="008A5973" w:rsidRDefault="0030639A" w:rsidP="00E850CD">
            <w:pPr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國內外</w:t>
            </w:r>
            <w:r w:rsidR="003C3E12" w:rsidRPr="008A5973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t>重要論文、期刊</w:t>
            </w:r>
            <w:r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、</w:t>
            </w:r>
            <w:r w:rsidR="003C3E12" w:rsidRPr="008A5973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t>專利</w:t>
            </w:r>
            <w:r w:rsidR="003C3E12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、</w:t>
            </w:r>
            <w:r w:rsidR="003C3E12" w:rsidRPr="008A5973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t>獎項等</w:t>
            </w:r>
            <w:r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或</w:t>
            </w:r>
            <w:r w:rsidR="00410BDB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其他</w:t>
            </w:r>
            <w:r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可納入考量之成果</w:t>
            </w:r>
            <w:r w:rsidR="00E850CD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/ </w:t>
            </w:r>
            <w:r w:rsidR="00AE6ECA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The</w:t>
            </w:r>
            <w:r w:rsidR="003C3E12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important</w:t>
            </w:r>
            <w:r w:rsidR="00AE6ECA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</w:t>
            </w:r>
            <w:r w:rsidR="003C3E12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papers, journals, patents, awards, or other accomplishments </w:t>
            </w:r>
            <w:r w:rsidR="00AE6ECA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that may be taken into consideration</w:t>
            </w:r>
            <w:r w:rsidR="00FB66EE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.</w:t>
            </w:r>
          </w:p>
        </w:tc>
      </w:tr>
      <w:tr w:rsidR="0030639A" w:rsidRPr="008A5973" w14:paraId="00E32742" w14:textId="77777777" w:rsidTr="00652A16">
        <w:tc>
          <w:tcPr>
            <w:tcW w:w="964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AAF4D4E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C5FCF34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51E5D58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D2D694C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D415FD6" w14:textId="77777777" w:rsidR="0030639A" w:rsidRPr="00652A16" w:rsidRDefault="0030639A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53758103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6F001ECD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6E6A0FA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EB28C6C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D8A601F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6D988181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14A7742" w14:textId="77777777" w:rsidR="00E850CD" w:rsidRPr="00652A16" w:rsidRDefault="00E850CD" w:rsidP="002420C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EA2A6BB" w14:textId="6B6147AF" w:rsidR="00E850CD" w:rsidRPr="00652A16" w:rsidRDefault="00E850CD" w:rsidP="00E850CD">
            <w:pPr>
              <w:jc w:val="right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E850CD" w:rsidRPr="008A5973" w14:paraId="4EC563FE" w14:textId="77777777" w:rsidTr="00082C6A">
        <w:trPr>
          <w:trHeight w:val="1577"/>
        </w:trPr>
        <w:tc>
          <w:tcPr>
            <w:tcW w:w="2410" w:type="dxa"/>
            <w:tcBorders>
              <w:left w:val="single" w:sz="4" w:space="0" w:color="auto"/>
            </w:tcBorders>
          </w:tcPr>
          <w:p w14:paraId="3D3FF990" w14:textId="1D885EFA" w:rsidR="00E850CD" w:rsidRPr="008A5973" w:rsidRDefault="00CE3BDA" w:rsidP="00E850CD">
            <w:pPr>
              <w:spacing w:line="480" w:lineRule="auto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lastRenderedPageBreak/>
              <w:t>專利列表</w:t>
            </w:r>
            <w:r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/ </w:t>
            </w:r>
            <w:r w:rsidR="00E850CD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Patent</w:t>
            </w:r>
            <w:r w:rsidR="004116C6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List</w:t>
            </w:r>
            <w:r w:rsidR="00E850CD"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</w:t>
            </w:r>
          </w:p>
        </w:tc>
        <w:tc>
          <w:tcPr>
            <w:tcW w:w="7230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2DC76C6" w14:textId="77777777" w:rsidR="00E850CD" w:rsidRPr="008A5973" w:rsidRDefault="00E850CD" w:rsidP="00E850CD">
            <w:pPr>
              <w:spacing w:line="480" w:lineRule="auto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</w:p>
        </w:tc>
      </w:tr>
      <w:tr w:rsidR="00E850CD" w:rsidRPr="008A5973" w14:paraId="0DE67E9E" w14:textId="77777777" w:rsidTr="00082C6A">
        <w:trPr>
          <w:trHeight w:val="1577"/>
        </w:trPr>
        <w:tc>
          <w:tcPr>
            <w:tcW w:w="2410" w:type="dxa"/>
            <w:tcBorders>
              <w:left w:val="single" w:sz="4" w:space="0" w:color="auto"/>
            </w:tcBorders>
          </w:tcPr>
          <w:p w14:paraId="0599EDDB" w14:textId="1078A032" w:rsidR="00E850CD" w:rsidRPr="00082C6A" w:rsidRDefault="00CE3BDA" w:rsidP="00082C6A">
            <w:pPr>
              <w:spacing w:line="0" w:lineRule="atLeast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082C6A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t>論文期刊列表</w:t>
            </w:r>
            <w:r w:rsidRPr="00082C6A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/ </w:t>
            </w:r>
            <w:r w:rsidR="00E850CD" w:rsidRPr="00082C6A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Publication </w:t>
            </w:r>
            <w:r w:rsidR="004116C6" w:rsidRPr="00082C6A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List</w:t>
            </w:r>
          </w:p>
        </w:tc>
        <w:tc>
          <w:tcPr>
            <w:tcW w:w="7230" w:type="dxa"/>
            <w:gridSpan w:val="3"/>
            <w:tcBorders>
              <w:right w:val="single" w:sz="4" w:space="0" w:color="auto"/>
            </w:tcBorders>
          </w:tcPr>
          <w:p w14:paraId="6F0780D6" w14:textId="77777777" w:rsidR="00E850CD" w:rsidRPr="008A5973" w:rsidRDefault="00E850CD" w:rsidP="00E850CD">
            <w:pPr>
              <w:spacing w:line="480" w:lineRule="auto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</w:p>
        </w:tc>
      </w:tr>
      <w:tr w:rsidR="00E850CD" w:rsidRPr="008A5973" w14:paraId="16A5F3C8" w14:textId="77777777" w:rsidTr="00082C6A">
        <w:trPr>
          <w:trHeight w:val="1577"/>
        </w:trPr>
        <w:tc>
          <w:tcPr>
            <w:tcW w:w="2410" w:type="dxa"/>
            <w:tcBorders>
              <w:left w:val="single" w:sz="4" w:space="0" w:color="auto"/>
            </w:tcBorders>
          </w:tcPr>
          <w:p w14:paraId="15368B05" w14:textId="0F234733" w:rsidR="00E850CD" w:rsidRPr="00082C6A" w:rsidRDefault="00CE3BDA" w:rsidP="00082C6A">
            <w:pPr>
              <w:spacing w:line="0" w:lineRule="atLeast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082C6A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t>參與</w:t>
            </w:r>
            <w:r w:rsidR="00AD2C33" w:rsidRPr="00082C6A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t>人員</w:t>
            </w:r>
            <w:r w:rsidRPr="00082C6A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t>列表</w:t>
            </w:r>
            <w:r w:rsidRPr="00082C6A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/ </w:t>
            </w:r>
            <w:r w:rsidR="00AD2C33" w:rsidRPr="00082C6A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Participant List</w:t>
            </w:r>
          </w:p>
          <w:p w14:paraId="7017607E" w14:textId="1E27382F" w:rsidR="00AD2C33" w:rsidRPr="00082C6A" w:rsidRDefault="00AD2C33" w:rsidP="00082C6A">
            <w:pPr>
              <w:spacing w:line="0" w:lineRule="atLeast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082C6A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Ex, Name / </w:t>
            </w:r>
            <w:r w:rsidR="000E5F71" w:rsidRPr="00082C6A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E</w:t>
            </w:r>
            <w:r w:rsidRPr="00082C6A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-mail </w:t>
            </w:r>
          </w:p>
        </w:tc>
        <w:tc>
          <w:tcPr>
            <w:tcW w:w="7230" w:type="dxa"/>
            <w:gridSpan w:val="3"/>
            <w:tcBorders>
              <w:right w:val="single" w:sz="4" w:space="0" w:color="auto"/>
            </w:tcBorders>
          </w:tcPr>
          <w:p w14:paraId="258C6907" w14:textId="77777777" w:rsidR="00E850CD" w:rsidRPr="008A5973" w:rsidRDefault="00E850CD" w:rsidP="00E850CD">
            <w:pPr>
              <w:spacing w:line="480" w:lineRule="auto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</w:p>
        </w:tc>
      </w:tr>
      <w:tr w:rsidR="008C40C1" w:rsidRPr="008A5973" w14:paraId="28C8364D" w14:textId="77777777" w:rsidTr="00652A16">
        <w:tc>
          <w:tcPr>
            <w:tcW w:w="9640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695D2" w14:textId="77777777" w:rsidR="008C40C1" w:rsidRPr="008A5973" w:rsidRDefault="008C40C1" w:rsidP="008C40C1">
            <w:pPr>
              <w:spacing w:line="480" w:lineRule="auto"/>
              <w:jc w:val="right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</w:p>
          <w:p w14:paraId="71280EAF" w14:textId="73481E12" w:rsidR="008C40C1" w:rsidRPr="008A5973" w:rsidRDefault="008C40C1" w:rsidP="008C40C1">
            <w:pPr>
              <w:spacing w:line="480" w:lineRule="auto"/>
              <w:jc w:val="right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8A5973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Signature: ___________________________________</w:t>
            </w:r>
          </w:p>
        </w:tc>
      </w:tr>
    </w:tbl>
    <w:p w14:paraId="5C135241" w14:textId="77777777" w:rsidR="003E5A53" w:rsidRPr="00444261" w:rsidRDefault="003E5A53" w:rsidP="003E5A53">
      <w:pPr>
        <w:jc w:val="right"/>
        <w:rPr>
          <w:rFonts w:asciiTheme="minorHAnsi" w:eastAsia="微軟正黑體" w:hAnsiTheme="minorHAnsi" w:cstheme="minorHAnsi"/>
          <w:sz w:val="24"/>
          <w:szCs w:val="24"/>
          <w:lang w:eastAsia="zh-TW"/>
        </w:rPr>
      </w:pPr>
      <w:r w:rsidRPr="008A5973">
        <w:rPr>
          <w:rFonts w:asciiTheme="minorHAnsi" w:eastAsia="微軟正黑體" w:hAnsiTheme="minorHAnsi" w:cstheme="minorHAnsi"/>
          <w:sz w:val="24"/>
          <w:szCs w:val="24"/>
          <w:lang w:eastAsia="zh-TW"/>
        </w:rPr>
        <w:t>All sections can be extended or attached as an appendix if needs.</w:t>
      </w:r>
    </w:p>
    <w:p w14:paraId="3A98D3E1" w14:textId="77777777" w:rsidR="008C40C1" w:rsidRPr="00444261" w:rsidRDefault="008C40C1" w:rsidP="00652A16">
      <w:pPr>
        <w:pStyle w:val="MARC-"/>
        <w:rPr>
          <w:rFonts w:asciiTheme="minorHAnsi" w:eastAsia="微軟正黑體" w:hAnsiTheme="minorHAnsi" w:cstheme="minorHAnsi"/>
          <w:lang w:eastAsia="zh-TW"/>
        </w:rPr>
      </w:pPr>
    </w:p>
    <w:sectPr w:rsidR="008C40C1" w:rsidRPr="00444261" w:rsidSect="00082C6A">
      <w:headerReference w:type="default" r:id="rId8"/>
      <w:footerReference w:type="default" r:id="rId9"/>
      <w:headerReference w:type="first" r:id="rId10"/>
      <w:pgSz w:w="11906" w:h="16838"/>
      <w:pgMar w:top="1440" w:right="1800" w:bottom="1440" w:left="1800" w:header="680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17137" w14:textId="77777777" w:rsidR="00F10377" w:rsidRDefault="00F10377" w:rsidP="00B23111">
      <w:r>
        <w:separator/>
      </w:r>
    </w:p>
  </w:endnote>
  <w:endnote w:type="continuationSeparator" w:id="0">
    <w:p w14:paraId="62E827FD" w14:textId="77777777" w:rsidR="00F10377" w:rsidRDefault="00F10377" w:rsidP="00B23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9887650"/>
      <w:docPartObj>
        <w:docPartGallery w:val="Page Numbers (Bottom of Page)"/>
        <w:docPartUnique/>
      </w:docPartObj>
    </w:sdtPr>
    <w:sdtEndPr/>
    <w:sdtContent>
      <w:p w14:paraId="35A8AA2A" w14:textId="26A280D4" w:rsidR="00251A24" w:rsidRDefault="00251A2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33AB39A1" w14:textId="73BC171E" w:rsidR="00251A24" w:rsidRDefault="00251A2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30790" w14:textId="77777777" w:rsidR="00F10377" w:rsidRDefault="00F10377" w:rsidP="00B23111">
      <w:r>
        <w:separator/>
      </w:r>
    </w:p>
  </w:footnote>
  <w:footnote w:type="continuationSeparator" w:id="0">
    <w:p w14:paraId="7CE64203" w14:textId="77777777" w:rsidR="00F10377" w:rsidRDefault="00F10377" w:rsidP="00B23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9D9CB" w14:textId="4386C244" w:rsidR="00082C6A" w:rsidRDefault="00082C6A" w:rsidP="00082C6A">
    <w:pPr>
      <w:pStyle w:val="a3"/>
    </w:pPr>
    <w:r>
      <w:rPr>
        <w:noProof/>
      </w:rPr>
      <w:drawing>
        <wp:inline distT="0" distB="0" distL="0" distR="0" wp14:anchorId="0D8AD7EA" wp14:editId="7742F494">
          <wp:extent cx="1200150" cy="485775"/>
          <wp:effectExtent l="0" t="0" r="0" b="9525"/>
          <wp:docPr id="1" name="圖片 1" descr="一張含有 文字, 字型, 標誌, 圖形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一張含有 文字, 字型, 標誌, 圖形 的圖片&#10;&#10;自動產生的描述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854"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MediaTek 202</w:t>
    </w:r>
    <w:r w:rsidR="003E339B">
      <w:rPr>
        <w:rFonts w:hint="eastAsia"/>
      </w:rPr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109AD" w14:textId="77777777" w:rsidR="00082C6A" w:rsidRDefault="00082C6A">
    <w:pPr>
      <w:pStyle w:val="a3"/>
      <w:rPr>
        <w:noProof/>
      </w:rPr>
    </w:pPr>
  </w:p>
  <w:p w14:paraId="0D570407" w14:textId="355E2425" w:rsidR="00251A24" w:rsidRDefault="00251A24">
    <w:pPr>
      <w:pStyle w:val="a3"/>
    </w:pPr>
    <w:bookmarkStart w:id="0" w:name="OLE_LINK1"/>
    <w:bookmarkStart w:id="1" w:name="OLE_LINK2"/>
    <w:bookmarkStart w:id="2" w:name="_Hlk187828103"/>
    <w:r>
      <w:rPr>
        <w:noProof/>
      </w:rPr>
      <w:drawing>
        <wp:inline distT="0" distB="0" distL="0" distR="0" wp14:anchorId="4EF0D3A2" wp14:editId="7B99A0C1">
          <wp:extent cx="1199295" cy="485775"/>
          <wp:effectExtent l="0" t="0" r="1270" b="0"/>
          <wp:docPr id="4" name="圖片 4" descr="一張含有 文字, 字型, 標誌, 圖形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圖片 1" descr="一張含有 文字, 字型, 標誌, 圖形 的圖片&#10;&#10;自動產生的描述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853"/>
                  <a:stretch/>
                </pic:blipFill>
                <pic:spPr bwMode="auto">
                  <a:xfrm>
                    <a:off x="0" y="0"/>
                    <a:ext cx="1216076" cy="49257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B23111">
      <w:t xml:space="preserve"> </w:t>
    </w:r>
    <w:r>
      <w:t xml:space="preserve">                                                 </w:t>
    </w:r>
    <w:r w:rsidRPr="00B23111">
      <w:t>MediaTek 202</w:t>
    </w:r>
    <w:bookmarkEnd w:id="0"/>
    <w:bookmarkEnd w:id="1"/>
    <w:bookmarkEnd w:id="2"/>
    <w:r w:rsidR="00B57FCE">
      <w:rPr>
        <w:rFonts w:hint="eastAsia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016AE"/>
    <w:multiLevelType w:val="hybridMultilevel"/>
    <w:tmpl w:val="82EC2BC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7564748"/>
    <w:multiLevelType w:val="hybridMultilevel"/>
    <w:tmpl w:val="BC1AE0EE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5EF06FD3"/>
    <w:multiLevelType w:val="hybridMultilevel"/>
    <w:tmpl w:val="97D8E11E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0C9320A"/>
    <w:multiLevelType w:val="hybridMultilevel"/>
    <w:tmpl w:val="80B40710"/>
    <w:lvl w:ilvl="0" w:tplc="04090003">
      <w:start w:val="1"/>
      <w:numFmt w:val="bullet"/>
      <w:lvlText w:val=""/>
      <w:lvlJc w:val="left"/>
      <w:pPr>
        <w:ind w:left="8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094665265">
    <w:abstractNumId w:val="2"/>
  </w:num>
  <w:num w:numId="2" w16cid:durableId="434517777">
    <w:abstractNumId w:val="0"/>
  </w:num>
  <w:num w:numId="3" w16cid:durableId="1110588488">
    <w:abstractNumId w:val="3"/>
  </w:num>
  <w:num w:numId="4" w16cid:durableId="5460682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3sDAyMzQ1MTIxNTRR0lEKTi0uzszPAymwqAUAKfuNzSwAAAA="/>
  </w:docVars>
  <w:rsids>
    <w:rsidRoot w:val="00B23111"/>
    <w:rsid w:val="00000EFE"/>
    <w:rsid w:val="0004760A"/>
    <w:rsid w:val="00082C6A"/>
    <w:rsid w:val="00086F2A"/>
    <w:rsid w:val="000A52C1"/>
    <w:rsid w:val="000B211A"/>
    <w:rsid w:val="000B7BD1"/>
    <w:rsid w:val="000E5F71"/>
    <w:rsid w:val="000E716A"/>
    <w:rsid w:val="0013289E"/>
    <w:rsid w:val="00164644"/>
    <w:rsid w:val="0017322D"/>
    <w:rsid w:val="00191EAE"/>
    <w:rsid w:val="00194D4B"/>
    <w:rsid w:val="001A230E"/>
    <w:rsid w:val="001B1B75"/>
    <w:rsid w:val="001B4C60"/>
    <w:rsid w:val="00211648"/>
    <w:rsid w:val="002420CC"/>
    <w:rsid w:val="00251A24"/>
    <w:rsid w:val="00261AA0"/>
    <w:rsid w:val="0027124C"/>
    <w:rsid w:val="00293617"/>
    <w:rsid w:val="002A4D0A"/>
    <w:rsid w:val="002A7B24"/>
    <w:rsid w:val="002B0054"/>
    <w:rsid w:val="002B2716"/>
    <w:rsid w:val="002D7730"/>
    <w:rsid w:val="002E11D4"/>
    <w:rsid w:val="0030178D"/>
    <w:rsid w:val="00302D1F"/>
    <w:rsid w:val="0030639A"/>
    <w:rsid w:val="00314C74"/>
    <w:rsid w:val="00340845"/>
    <w:rsid w:val="0034144A"/>
    <w:rsid w:val="003467AA"/>
    <w:rsid w:val="003A372A"/>
    <w:rsid w:val="003C3E12"/>
    <w:rsid w:val="003E339B"/>
    <w:rsid w:val="003E5A53"/>
    <w:rsid w:val="003F24FD"/>
    <w:rsid w:val="00410BDB"/>
    <w:rsid w:val="004116C6"/>
    <w:rsid w:val="00413AE4"/>
    <w:rsid w:val="00417115"/>
    <w:rsid w:val="00435099"/>
    <w:rsid w:val="00444261"/>
    <w:rsid w:val="00451BFB"/>
    <w:rsid w:val="004527B4"/>
    <w:rsid w:val="0049622E"/>
    <w:rsid w:val="004B79B8"/>
    <w:rsid w:val="004D5FAD"/>
    <w:rsid w:val="004D6B2D"/>
    <w:rsid w:val="004E323F"/>
    <w:rsid w:val="004E5F60"/>
    <w:rsid w:val="00514051"/>
    <w:rsid w:val="0053575E"/>
    <w:rsid w:val="0056601A"/>
    <w:rsid w:val="00566861"/>
    <w:rsid w:val="005808E0"/>
    <w:rsid w:val="0058518B"/>
    <w:rsid w:val="005A61A2"/>
    <w:rsid w:val="005A6EE2"/>
    <w:rsid w:val="005B67C7"/>
    <w:rsid w:val="005C23EC"/>
    <w:rsid w:val="0060787B"/>
    <w:rsid w:val="00621BD0"/>
    <w:rsid w:val="00627090"/>
    <w:rsid w:val="006471F5"/>
    <w:rsid w:val="00652A16"/>
    <w:rsid w:val="0066048C"/>
    <w:rsid w:val="006817CA"/>
    <w:rsid w:val="006E4573"/>
    <w:rsid w:val="006F10BA"/>
    <w:rsid w:val="00702838"/>
    <w:rsid w:val="00715A61"/>
    <w:rsid w:val="007229DC"/>
    <w:rsid w:val="00741C4C"/>
    <w:rsid w:val="00752940"/>
    <w:rsid w:val="00754204"/>
    <w:rsid w:val="00761A47"/>
    <w:rsid w:val="00773160"/>
    <w:rsid w:val="007733B2"/>
    <w:rsid w:val="00790D0D"/>
    <w:rsid w:val="007D4366"/>
    <w:rsid w:val="007D52A0"/>
    <w:rsid w:val="007F5818"/>
    <w:rsid w:val="008065EF"/>
    <w:rsid w:val="008125C3"/>
    <w:rsid w:val="00826B0C"/>
    <w:rsid w:val="00827C14"/>
    <w:rsid w:val="00846FB3"/>
    <w:rsid w:val="00863B84"/>
    <w:rsid w:val="008953B6"/>
    <w:rsid w:val="008A5973"/>
    <w:rsid w:val="008C40C1"/>
    <w:rsid w:val="008E35CD"/>
    <w:rsid w:val="008E4B4A"/>
    <w:rsid w:val="0091191B"/>
    <w:rsid w:val="00920E2D"/>
    <w:rsid w:val="00927B99"/>
    <w:rsid w:val="00940CAF"/>
    <w:rsid w:val="009A722B"/>
    <w:rsid w:val="00A14B89"/>
    <w:rsid w:val="00A26CC1"/>
    <w:rsid w:val="00A26FC8"/>
    <w:rsid w:val="00A80A44"/>
    <w:rsid w:val="00A918FA"/>
    <w:rsid w:val="00A964DA"/>
    <w:rsid w:val="00AB5A9B"/>
    <w:rsid w:val="00AC25FB"/>
    <w:rsid w:val="00AD0913"/>
    <w:rsid w:val="00AD2C33"/>
    <w:rsid w:val="00AE56D2"/>
    <w:rsid w:val="00AE6ECA"/>
    <w:rsid w:val="00AE75A5"/>
    <w:rsid w:val="00B23111"/>
    <w:rsid w:val="00B339C5"/>
    <w:rsid w:val="00B37E61"/>
    <w:rsid w:val="00B51251"/>
    <w:rsid w:val="00B57FCE"/>
    <w:rsid w:val="00B85D4B"/>
    <w:rsid w:val="00B96E74"/>
    <w:rsid w:val="00BB3F82"/>
    <w:rsid w:val="00BC04EC"/>
    <w:rsid w:val="00BC5514"/>
    <w:rsid w:val="00BD1C02"/>
    <w:rsid w:val="00BF7559"/>
    <w:rsid w:val="00C1623B"/>
    <w:rsid w:val="00C217AD"/>
    <w:rsid w:val="00C33895"/>
    <w:rsid w:val="00CC508B"/>
    <w:rsid w:val="00CC7243"/>
    <w:rsid w:val="00CD7A14"/>
    <w:rsid w:val="00CE3BDA"/>
    <w:rsid w:val="00D300D4"/>
    <w:rsid w:val="00D41376"/>
    <w:rsid w:val="00DA55E5"/>
    <w:rsid w:val="00DC294E"/>
    <w:rsid w:val="00DE454F"/>
    <w:rsid w:val="00DE4815"/>
    <w:rsid w:val="00E11783"/>
    <w:rsid w:val="00E13646"/>
    <w:rsid w:val="00E168AC"/>
    <w:rsid w:val="00E17AF0"/>
    <w:rsid w:val="00E65EFC"/>
    <w:rsid w:val="00E850CD"/>
    <w:rsid w:val="00EA05ED"/>
    <w:rsid w:val="00EA4204"/>
    <w:rsid w:val="00ED5205"/>
    <w:rsid w:val="00EF2E5F"/>
    <w:rsid w:val="00F10377"/>
    <w:rsid w:val="00F41018"/>
    <w:rsid w:val="00F41EE4"/>
    <w:rsid w:val="00F45F3A"/>
    <w:rsid w:val="00F46DAE"/>
    <w:rsid w:val="00F62B46"/>
    <w:rsid w:val="00F65436"/>
    <w:rsid w:val="00F71CA1"/>
    <w:rsid w:val="00FA656C"/>
    <w:rsid w:val="00FB474A"/>
    <w:rsid w:val="00FB66EE"/>
    <w:rsid w:val="00FB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49F4C"/>
  <w15:chartTrackingRefBased/>
  <w15:docId w15:val="{81712C78-64E1-46DE-B48A-3D3E333CE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4644"/>
    <w:rPr>
      <w:rFonts w:ascii="Calibri" w:eastAsia="SimSun" w:hAnsi="Calibri" w:cs="Calibri"/>
      <w:kern w:val="0"/>
      <w:sz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311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a4">
    <w:name w:val="頁首 字元"/>
    <w:basedOn w:val="a0"/>
    <w:link w:val="a3"/>
    <w:uiPriority w:val="99"/>
    <w:rsid w:val="00B2311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2311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a6">
    <w:name w:val="頁尾 字元"/>
    <w:basedOn w:val="a0"/>
    <w:link w:val="a5"/>
    <w:uiPriority w:val="99"/>
    <w:rsid w:val="00B23111"/>
    <w:rPr>
      <w:sz w:val="20"/>
      <w:szCs w:val="20"/>
    </w:rPr>
  </w:style>
  <w:style w:type="paragraph" w:customStyle="1" w:styleId="MARC-">
    <w:name w:val="MARC-主標一"/>
    <w:basedOn w:val="a"/>
    <w:link w:val="MARC-0"/>
    <w:qFormat/>
    <w:rsid w:val="00B23111"/>
    <w:pPr>
      <w:spacing w:before="240" w:line="0" w:lineRule="atLeast"/>
      <w:jc w:val="center"/>
    </w:pPr>
    <w:rPr>
      <w:b/>
      <w:bCs/>
      <w:sz w:val="40"/>
      <w:szCs w:val="40"/>
    </w:rPr>
  </w:style>
  <w:style w:type="paragraph" w:customStyle="1" w:styleId="1">
    <w:name w:val="樣式1"/>
    <w:basedOn w:val="MARC-"/>
    <w:link w:val="10"/>
    <w:qFormat/>
    <w:rsid w:val="00B23111"/>
    <w:pPr>
      <w:spacing w:before="360" w:after="120"/>
      <w:jc w:val="left"/>
    </w:pPr>
    <w:rPr>
      <w:rFonts w:asciiTheme="minorHAnsi" w:eastAsiaTheme="minorEastAsia" w:hAnsiTheme="minorHAnsi" w:cstheme="minorHAnsi"/>
      <w:sz w:val="96"/>
      <w:szCs w:val="96"/>
    </w:rPr>
  </w:style>
  <w:style w:type="character" w:customStyle="1" w:styleId="MARC-0">
    <w:name w:val="MARC-主標一 字元"/>
    <w:basedOn w:val="a0"/>
    <w:link w:val="MARC-"/>
    <w:rsid w:val="00B23111"/>
    <w:rPr>
      <w:rFonts w:ascii="Calibri" w:eastAsia="SimSun" w:hAnsi="Calibri" w:cs="Calibri"/>
      <w:b/>
      <w:bCs/>
      <w:kern w:val="0"/>
      <w:sz w:val="40"/>
      <w:szCs w:val="40"/>
      <w:lang w:eastAsia="zh-CN"/>
    </w:rPr>
  </w:style>
  <w:style w:type="paragraph" w:customStyle="1" w:styleId="2">
    <w:name w:val="樣式2"/>
    <w:basedOn w:val="1"/>
    <w:link w:val="20"/>
    <w:qFormat/>
    <w:rsid w:val="00B23111"/>
    <w:rPr>
      <w:sz w:val="52"/>
    </w:rPr>
  </w:style>
  <w:style w:type="character" w:customStyle="1" w:styleId="10">
    <w:name w:val="樣式1 字元"/>
    <w:basedOn w:val="MARC-0"/>
    <w:link w:val="1"/>
    <w:rsid w:val="00B23111"/>
    <w:rPr>
      <w:rFonts w:ascii="Calibri" w:eastAsia="SimSun" w:hAnsi="Calibri" w:cstheme="minorHAnsi"/>
      <w:b/>
      <w:bCs/>
      <w:kern w:val="0"/>
      <w:sz w:val="96"/>
      <w:szCs w:val="96"/>
      <w:lang w:eastAsia="zh-CN"/>
    </w:rPr>
  </w:style>
  <w:style w:type="paragraph" w:customStyle="1" w:styleId="Default">
    <w:name w:val="Default"/>
    <w:rsid w:val="00B23111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  <w:kern w:val="0"/>
      <w:szCs w:val="24"/>
    </w:rPr>
  </w:style>
  <w:style w:type="character" w:customStyle="1" w:styleId="20">
    <w:name w:val="樣式2 字元"/>
    <w:basedOn w:val="10"/>
    <w:link w:val="2"/>
    <w:rsid w:val="00B23111"/>
    <w:rPr>
      <w:rFonts w:ascii="Calibri" w:eastAsia="SimSun" w:hAnsi="Calibri" w:cstheme="minorHAnsi"/>
      <w:b/>
      <w:bCs/>
      <w:kern w:val="0"/>
      <w:sz w:val="52"/>
      <w:szCs w:val="96"/>
      <w:lang w:eastAsia="zh-CN"/>
    </w:rPr>
  </w:style>
  <w:style w:type="paragraph" w:styleId="a7">
    <w:name w:val="List Paragraph"/>
    <w:basedOn w:val="a"/>
    <w:uiPriority w:val="34"/>
    <w:qFormat/>
    <w:rsid w:val="005A61A2"/>
    <w:pPr>
      <w:ind w:leftChars="200" w:left="480"/>
    </w:pPr>
  </w:style>
  <w:style w:type="character" w:styleId="a8">
    <w:name w:val="Hyperlink"/>
    <w:basedOn w:val="a0"/>
    <w:uiPriority w:val="99"/>
    <w:unhideWhenUsed/>
    <w:rsid w:val="00AB5A9B"/>
    <w:rPr>
      <w:color w:val="0563C1"/>
      <w:u w:val="single"/>
    </w:rPr>
  </w:style>
  <w:style w:type="table" w:styleId="a9">
    <w:name w:val="Table Grid"/>
    <w:basedOn w:val="a1"/>
    <w:uiPriority w:val="39"/>
    <w:rsid w:val="00F410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0B7BD1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0B7BD1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0B7BD1"/>
    <w:rPr>
      <w:rFonts w:ascii="Calibri" w:eastAsia="SimSun" w:hAnsi="Calibri" w:cs="Calibri"/>
      <w:kern w:val="0"/>
      <w:sz w:val="20"/>
      <w:szCs w:val="20"/>
      <w:lang w:eastAsia="zh-CN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B7BD1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0B7BD1"/>
    <w:rPr>
      <w:rFonts w:ascii="Calibri" w:eastAsia="SimSun" w:hAnsi="Calibri" w:cs="Calibri"/>
      <w:b/>
      <w:bCs/>
      <w:kern w:val="0"/>
      <w:sz w:val="20"/>
      <w:szCs w:val="20"/>
      <w:lang w:eastAsia="zh-CN"/>
    </w:rPr>
  </w:style>
  <w:style w:type="paragraph" w:styleId="af">
    <w:name w:val="Revision"/>
    <w:hidden/>
    <w:uiPriority w:val="99"/>
    <w:semiHidden/>
    <w:rsid w:val="003A372A"/>
    <w:rPr>
      <w:rFonts w:ascii="Calibri" w:eastAsia="SimSun" w:hAnsi="Calibri" w:cs="Calibri"/>
      <w:kern w:val="0"/>
      <w:sz w:val="22"/>
      <w:lang w:eastAsia="zh-CN"/>
    </w:rPr>
  </w:style>
  <w:style w:type="character" w:styleId="af0">
    <w:name w:val="Unresolved Mention"/>
    <w:basedOn w:val="a0"/>
    <w:uiPriority w:val="99"/>
    <w:semiHidden/>
    <w:unhideWhenUsed/>
    <w:rsid w:val="00940C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10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26E64-76EB-44A7-807A-991701F237F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K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h Chen (陳素靜)</dc:creator>
  <cp:keywords/>
  <dc:description/>
  <cp:lastModifiedBy>Cyndia Lin (林幸儀)</cp:lastModifiedBy>
  <cp:revision>11</cp:revision>
  <dcterms:created xsi:type="dcterms:W3CDTF">2023-10-09T09:52:00Z</dcterms:created>
  <dcterms:modified xsi:type="dcterms:W3CDTF">2026-02-0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3bcef13-7cac-433f-ba1d-47a323951816_Enabled">
    <vt:lpwstr>true</vt:lpwstr>
  </property>
  <property fmtid="{D5CDD505-2E9C-101B-9397-08002B2CF9AE}" pid="3" name="MSIP_Label_83bcef13-7cac-433f-ba1d-47a323951816_SetDate">
    <vt:lpwstr>2023-09-10T03:42:14Z</vt:lpwstr>
  </property>
  <property fmtid="{D5CDD505-2E9C-101B-9397-08002B2CF9AE}" pid="4" name="MSIP_Label_83bcef13-7cac-433f-ba1d-47a323951816_Method">
    <vt:lpwstr>Privileged</vt:lpwstr>
  </property>
  <property fmtid="{D5CDD505-2E9C-101B-9397-08002B2CF9AE}" pid="5" name="MSIP_Label_83bcef13-7cac-433f-ba1d-47a323951816_Name">
    <vt:lpwstr>MTK_Unclassified</vt:lpwstr>
  </property>
  <property fmtid="{D5CDD505-2E9C-101B-9397-08002B2CF9AE}" pid="6" name="MSIP_Label_83bcef13-7cac-433f-ba1d-47a323951816_SiteId">
    <vt:lpwstr>a7687ede-7a6b-4ef6-bace-642f677fbe31</vt:lpwstr>
  </property>
  <property fmtid="{D5CDD505-2E9C-101B-9397-08002B2CF9AE}" pid="7" name="MSIP_Label_83bcef13-7cac-433f-ba1d-47a323951816_ActionId">
    <vt:lpwstr>a800731e-6b11-48c1-9c81-b7abc41313d3</vt:lpwstr>
  </property>
  <property fmtid="{D5CDD505-2E9C-101B-9397-08002B2CF9AE}" pid="8" name="MSIP_Label_83bcef13-7cac-433f-ba1d-47a323951816_ContentBits">
    <vt:lpwstr>0</vt:lpwstr>
  </property>
</Properties>
</file>